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5B67D5" w14:textId="77777777" w:rsidR="00D50900" w:rsidRDefault="00D54219" w:rsidP="00D50900">
      <w:pPr>
        <w:jc w:val="center"/>
        <w:rPr>
          <w:b/>
          <w:sz w:val="48"/>
        </w:rPr>
      </w:pPr>
      <w:r>
        <w:rPr>
          <w:b/>
          <w:sz w:val="48"/>
        </w:rPr>
        <w:t>Activity (30 minutes</w:t>
      </w:r>
      <w:r w:rsidR="00D50900">
        <w:rPr>
          <w:b/>
          <w:sz w:val="48"/>
        </w:rPr>
        <w:t>)</w:t>
      </w:r>
    </w:p>
    <w:p w14:paraId="20436783" w14:textId="77777777" w:rsidR="00225A77" w:rsidRDefault="00225A77" w:rsidP="00225A77">
      <w:pPr>
        <w:rPr>
          <w:sz w:val="32"/>
        </w:rPr>
      </w:pPr>
      <w:r>
        <w:rPr>
          <w:sz w:val="32"/>
        </w:rPr>
        <w:t>Consider the following grammars and eliminate left recursion</w:t>
      </w:r>
    </w:p>
    <w:p w14:paraId="54E6DBF0" w14:textId="77777777" w:rsidR="00225A77" w:rsidRPr="002B50E2" w:rsidRDefault="00225A77" w:rsidP="00225A77">
      <w:pPr>
        <w:pStyle w:val="ListParagraph"/>
        <w:numPr>
          <w:ilvl w:val="0"/>
          <w:numId w:val="11"/>
        </w:numPr>
        <w:rPr>
          <w:sz w:val="32"/>
        </w:rPr>
      </w:pPr>
      <w:r w:rsidRPr="002B50E2">
        <w:rPr>
          <w:sz w:val="32"/>
        </w:rPr>
        <w:t xml:space="preserve">S </w:t>
      </w:r>
      <w:r w:rsidRPr="00005B36">
        <w:sym w:font="Wingdings" w:char="F0E0"/>
      </w:r>
      <w:r w:rsidRPr="002B50E2">
        <w:rPr>
          <w:sz w:val="32"/>
        </w:rPr>
        <w:t xml:space="preserve"> ( L ) / a</w:t>
      </w:r>
    </w:p>
    <w:p w14:paraId="37906DBD" w14:textId="3ACEC68C" w:rsidR="00225A77" w:rsidRDefault="00225A77" w:rsidP="00225A77">
      <w:pPr>
        <w:rPr>
          <w:sz w:val="32"/>
        </w:rPr>
      </w:pPr>
      <w:r>
        <w:rPr>
          <w:sz w:val="32"/>
        </w:rPr>
        <w:t xml:space="preserve">          L </w:t>
      </w:r>
      <w:r w:rsidRPr="00005B36">
        <w:rPr>
          <w:sz w:val="32"/>
        </w:rPr>
        <w:sym w:font="Wingdings" w:char="F0E0"/>
      </w:r>
      <w:r>
        <w:rPr>
          <w:sz w:val="32"/>
        </w:rPr>
        <w:t xml:space="preserve"> </w:t>
      </w:r>
      <w:proofErr w:type="spellStart"/>
      <w:proofErr w:type="gramStart"/>
      <w:r>
        <w:rPr>
          <w:sz w:val="32"/>
        </w:rPr>
        <w:t>L</w:t>
      </w:r>
      <w:proofErr w:type="spellEnd"/>
      <w:r>
        <w:rPr>
          <w:sz w:val="32"/>
        </w:rPr>
        <w:t xml:space="preserve"> ,</w:t>
      </w:r>
      <w:proofErr w:type="gramEnd"/>
      <w:r>
        <w:rPr>
          <w:sz w:val="32"/>
        </w:rPr>
        <w:t xml:space="preserve"> S / S</w:t>
      </w:r>
    </w:p>
    <w:p w14:paraId="29A3CF5D" w14:textId="4297E615" w:rsidR="00225A77" w:rsidRDefault="00225A77" w:rsidP="00225A77">
      <w:pPr>
        <w:pStyle w:val="ListParagraph"/>
        <w:numPr>
          <w:ilvl w:val="0"/>
          <w:numId w:val="11"/>
        </w:numPr>
        <w:rPr>
          <w:sz w:val="32"/>
        </w:rPr>
      </w:pPr>
      <w:r w:rsidRPr="00225A77">
        <w:rPr>
          <w:sz w:val="32"/>
        </w:rPr>
        <w:t>S → S0S1S / 01</w:t>
      </w:r>
    </w:p>
    <w:p w14:paraId="114DA1E7" w14:textId="77777777" w:rsidR="0010470E" w:rsidRPr="0010470E" w:rsidRDefault="0010470E" w:rsidP="0010470E">
      <w:pPr>
        <w:rPr>
          <w:sz w:val="32"/>
        </w:rPr>
      </w:pPr>
      <w:r w:rsidRPr="0010470E">
        <w:rPr>
          <w:sz w:val="32"/>
        </w:rPr>
        <w:t>Do left factoring in the followin</w:t>
      </w:r>
      <w:bookmarkStart w:id="0" w:name="_GoBack"/>
      <w:bookmarkEnd w:id="0"/>
      <w:r w:rsidRPr="0010470E">
        <w:rPr>
          <w:sz w:val="32"/>
        </w:rPr>
        <w:t>g grammar:</w:t>
      </w:r>
    </w:p>
    <w:p w14:paraId="6A48E5FE" w14:textId="77777777" w:rsidR="0010470E" w:rsidRPr="0010470E" w:rsidRDefault="0010470E" w:rsidP="0010470E">
      <w:pPr>
        <w:ind w:left="360"/>
        <w:rPr>
          <w:sz w:val="32"/>
        </w:rPr>
      </w:pPr>
      <w:r w:rsidRPr="0010470E">
        <w:rPr>
          <w:sz w:val="32"/>
        </w:rPr>
        <w:t xml:space="preserve">A → </w:t>
      </w:r>
      <w:proofErr w:type="spellStart"/>
      <w:r w:rsidRPr="0010470E">
        <w:rPr>
          <w:sz w:val="32"/>
        </w:rPr>
        <w:t>aAB</w:t>
      </w:r>
      <w:proofErr w:type="spellEnd"/>
      <w:r w:rsidRPr="0010470E">
        <w:rPr>
          <w:sz w:val="32"/>
        </w:rPr>
        <w:t xml:space="preserve"> / </w:t>
      </w:r>
      <w:proofErr w:type="spellStart"/>
      <w:proofErr w:type="gramStart"/>
      <w:r w:rsidRPr="0010470E">
        <w:rPr>
          <w:sz w:val="32"/>
        </w:rPr>
        <w:t>aBc</w:t>
      </w:r>
      <w:proofErr w:type="spellEnd"/>
      <w:proofErr w:type="gramEnd"/>
      <w:r w:rsidRPr="0010470E">
        <w:rPr>
          <w:sz w:val="32"/>
        </w:rPr>
        <w:t xml:space="preserve"> / </w:t>
      </w:r>
      <w:proofErr w:type="spellStart"/>
      <w:r w:rsidRPr="0010470E">
        <w:rPr>
          <w:sz w:val="32"/>
        </w:rPr>
        <w:t>aAc</w:t>
      </w:r>
      <w:proofErr w:type="spellEnd"/>
    </w:p>
    <w:p w14:paraId="58629C87" w14:textId="77777777" w:rsidR="0010470E" w:rsidRPr="0010470E" w:rsidRDefault="0010470E" w:rsidP="0010470E">
      <w:pPr>
        <w:rPr>
          <w:sz w:val="32"/>
        </w:rPr>
      </w:pPr>
    </w:p>
    <w:tbl>
      <w:tblPr>
        <w:tblW w:w="9942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582"/>
        <w:gridCol w:w="9360"/>
      </w:tblGrid>
      <w:tr w:rsidR="000103A3" w14:paraId="11969266" w14:textId="77777777" w:rsidTr="00D50900">
        <w:trPr>
          <w:trHeight w:val="635"/>
        </w:trPr>
        <w:tc>
          <w:tcPr>
            <w:tcW w:w="582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45228F7A" w14:textId="77777777" w:rsidR="000103A3" w:rsidRDefault="000103A3" w:rsidP="00D50900">
            <w:pPr>
              <w:spacing w:line="259" w:lineRule="auto"/>
              <w:rPr>
                <w:sz w:val="32"/>
              </w:rPr>
            </w:pPr>
          </w:p>
        </w:tc>
        <w:tc>
          <w:tcPr>
            <w:tcW w:w="9360" w:type="dxa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</w:tcPr>
          <w:p w14:paraId="59E71828" w14:textId="77777777" w:rsidR="000103A3" w:rsidRPr="009A2E95" w:rsidRDefault="000103A3" w:rsidP="009A2E95">
            <w:pPr>
              <w:rPr>
                <w:sz w:val="28"/>
              </w:rPr>
            </w:pPr>
          </w:p>
        </w:tc>
      </w:tr>
    </w:tbl>
    <w:p w14:paraId="587AFAB1" w14:textId="77777777" w:rsidR="004B1642" w:rsidRDefault="004B1642"/>
    <w:sectPr w:rsidR="004B164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F11C96"/>
    <w:multiLevelType w:val="hybridMultilevel"/>
    <w:tmpl w:val="5CC0C190"/>
    <w:lvl w:ilvl="0" w:tplc="3A3457BE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EC1285"/>
    <w:multiLevelType w:val="multilevel"/>
    <w:tmpl w:val="34EA7F18"/>
    <w:lvl w:ilvl="0">
      <w:start w:val="1"/>
      <w:numFmt w:val="upperLetter"/>
      <w:lvlText w:val="%1."/>
      <w:lvlJc w:val="left"/>
      <w:pPr>
        <w:ind w:left="108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Roman"/>
      <w:lvlText w:val="%3)"/>
      <w:lvlJc w:val="left"/>
      <w:pPr>
        <w:ind w:left="1800" w:hanging="360"/>
      </w:p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2" w15:restartNumberingAfterBreak="0">
    <w:nsid w:val="21C774F0"/>
    <w:multiLevelType w:val="hybridMultilevel"/>
    <w:tmpl w:val="FB5E0B0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B144087"/>
    <w:multiLevelType w:val="hybridMultilevel"/>
    <w:tmpl w:val="56F8F5C6"/>
    <w:lvl w:ilvl="0" w:tplc="C64E495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3810CE"/>
    <w:multiLevelType w:val="hybridMultilevel"/>
    <w:tmpl w:val="693CAFE2"/>
    <w:lvl w:ilvl="0" w:tplc="8780A4D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52792FF3"/>
    <w:multiLevelType w:val="hybridMultilevel"/>
    <w:tmpl w:val="766EF0D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28010AF"/>
    <w:multiLevelType w:val="hybridMultilevel"/>
    <w:tmpl w:val="65EEBA6C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71B92490"/>
    <w:multiLevelType w:val="hybridMultilevel"/>
    <w:tmpl w:val="48B242C6"/>
    <w:lvl w:ilvl="0" w:tplc="0F7EA80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C57CAA"/>
    <w:multiLevelType w:val="hybridMultilevel"/>
    <w:tmpl w:val="A6489C56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</w:num>
  <w:num w:numId="7">
    <w:abstractNumId w:val="0"/>
  </w:num>
  <w:num w:numId="8">
    <w:abstractNumId w:val="6"/>
  </w:num>
  <w:num w:numId="9">
    <w:abstractNumId w:val="7"/>
  </w:num>
  <w:num w:numId="10">
    <w:abstractNumId w:val="4"/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0JDE0tLUxMLQ0MzUyUdpeDU4uLM/DyQAqNaAHEZbhgsAAAA"/>
  </w:docVars>
  <w:rsids>
    <w:rsidRoot w:val="000103A3"/>
    <w:rsid w:val="000103A3"/>
    <w:rsid w:val="00036EF6"/>
    <w:rsid w:val="0010470E"/>
    <w:rsid w:val="00225A77"/>
    <w:rsid w:val="00334839"/>
    <w:rsid w:val="003B1B21"/>
    <w:rsid w:val="004456E5"/>
    <w:rsid w:val="004B1642"/>
    <w:rsid w:val="00531BF8"/>
    <w:rsid w:val="006161C4"/>
    <w:rsid w:val="007745E9"/>
    <w:rsid w:val="009A2E95"/>
    <w:rsid w:val="00B05B2C"/>
    <w:rsid w:val="00CB207A"/>
    <w:rsid w:val="00D50900"/>
    <w:rsid w:val="00D54219"/>
    <w:rsid w:val="00F01A41"/>
    <w:rsid w:val="00FF4F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460C5B"/>
  <w15:chartTrackingRefBased/>
  <w15:docId w15:val="{BD8106C1-8C06-4805-BF8F-9C9211A0C8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03A3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03A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456E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390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1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0</Words>
  <Characters>1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trat Jassani</dc:creator>
  <cp:keywords/>
  <dc:description/>
  <cp:lastModifiedBy>Itrat Jassani</cp:lastModifiedBy>
  <cp:revision>3</cp:revision>
  <dcterms:created xsi:type="dcterms:W3CDTF">2021-04-11T13:32:00Z</dcterms:created>
  <dcterms:modified xsi:type="dcterms:W3CDTF">2021-04-12T05:31:00Z</dcterms:modified>
</cp:coreProperties>
</file>